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189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d1f6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c005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68092b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